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B1D94" w14:textId="77777777" w:rsidR="00143854" w:rsidRPr="00143854" w:rsidRDefault="00D4133A" w:rsidP="00E10E66">
      <w:pPr>
        <w:spacing w:line="240" w:lineRule="auto"/>
        <w:rPr>
          <w:b/>
        </w:rPr>
      </w:pPr>
      <w:r>
        <w:rPr>
          <w:b/>
        </w:rPr>
        <w:t>Task</w:t>
      </w:r>
      <w:r w:rsidR="00BA697A">
        <w:rPr>
          <w:rFonts w:hint="eastAsia"/>
          <w:b/>
        </w:rPr>
        <w:t xml:space="preserve"> </w:t>
      </w:r>
      <w:r w:rsidR="002D64D5">
        <w:rPr>
          <w:b/>
        </w:rPr>
        <w:t>1</w:t>
      </w:r>
    </w:p>
    <w:p w14:paraId="267A9C4C" w14:textId="6AE2F737" w:rsidR="00386447" w:rsidRPr="00665497" w:rsidRDefault="003E57AA" w:rsidP="00665497">
      <w:pPr>
        <w:pStyle w:val="NoSpacing"/>
      </w:pPr>
      <w:r>
        <w:t>Use the frequent flyer database.</w:t>
      </w:r>
      <w:r w:rsidR="002D64D5" w:rsidRPr="00083613">
        <w:rPr>
          <w:b/>
          <w:bCs/>
        </w:rPr>
        <w:t>List all flights (Flight_no) for those that leaves HOU or SFO</w:t>
      </w:r>
    </w:p>
    <w:p w14:paraId="5B0D7A2B" w14:textId="77777777" w:rsidR="00665497" w:rsidRDefault="00665497" w:rsidP="00665497">
      <w:pPr>
        <w:pStyle w:val="NoSpacing"/>
      </w:pPr>
    </w:p>
    <w:p w14:paraId="38EBC613" w14:textId="2032E1CF" w:rsidR="00A75133" w:rsidRDefault="00083613" w:rsidP="00665497">
      <w:pPr>
        <w:pStyle w:val="NoSpacing"/>
      </w:pPr>
      <w:r w:rsidRPr="00083613">
        <w:t>SELECT Flight_no from fl</w:t>
      </w:r>
      <w:r>
        <w:t xml:space="preserve">ight </w:t>
      </w:r>
      <w:r w:rsidRPr="00083613">
        <w:t xml:space="preserve">where Flight_origin </w:t>
      </w:r>
      <w:r w:rsidR="000E476C">
        <w:t>in (</w:t>
      </w:r>
      <w:r w:rsidRPr="00083613">
        <w:t>'HOU'</w:t>
      </w:r>
      <w:r w:rsidR="000E476C">
        <w:t>,</w:t>
      </w:r>
      <w:r w:rsidRPr="00083613">
        <w:t xml:space="preserve"> 'SFO'</w:t>
      </w:r>
      <w:r w:rsidR="000E476C">
        <w:t>)</w:t>
      </w:r>
      <w:r w:rsidRPr="00083613">
        <w:t xml:space="preserve">; </w:t>
      </w:r>
    </w:p>
    <w:p w14:paraId="6EE193B5" w14:textId="77777777" w:rsidR="00665497" w:rsidRDefault="00665497" w:rsidP="002D64D5">
      <w:pPr>
        <w:spacing w:before="0" w:line="276" w:lineRule="auto"/>
        <w:jc w:val="left"/>
      </w:pPr>
    </w:p>
    <w:p w14:paraId="28752F7B" w14:textId="70FE8281" w:rsidR="002D64D5" w:rsidRPr="00665497" w:rsidRDefault="002D64D5" w:rsidP="002D64D5">
      <w:pPr>
        <w:spacing w:before="0" w:line="276" w:lineRule="auto"/>
        <w:jc w:val="left"/>
      </w:pPr>
      <w:r w:rsidRPr="00EE0F6E">
        <w:rPr>
          <w:b/>
        </w:rPr>
        <w:t>Task 2</w:t>
      </w:r>
    </w:p>
    <w:p w14:paraId="32AB3F20" w14:textId="703942CB" w:rsidR="002D64D5" w:rsidRDefault="003E57AA" w:rsidP="002D64D5">
      <w:pPr>
        <w:spacing w:before="0" w:line="276" w:lineRule="auto"/>
        <w:jc w:val="left"/>
      </w:pPr>
      <w:r>
        <w:t>Use the frequent flyer database.</w:t>
      </w:r>
      <w:r w:rsidR="00EE0F6E">
        <w:t>Generate a list of all information about the frequently flyer whose first name starts with “D”.</w:t>
      </w:r>
    </w:p>
    <w:p w14:paraId="34672AEA" w14:textId="3E380822" w:rsidR="00707BE7" w:rsidRDefault="00707BE7" w:rsidP="00665497">
      <w:pPr>
        <w:pStyle w:val="NoSpacing"/>
      </w:pPr>
      <w:bookmarkStart w:id="0" w:name="_Hlk53602558"/>
      <w:r w:rsidRPr="00707BE7">
        <w:t>Select Flyer_name from flyer where Flyer_name like 'D%'</w:t>
      </w:r>
      <w:bookmarkEnd w:id="0"/>
      <w:r w:rsidRPr="00707BE7">
        <w:t xml:space="preserve">; </w:t>
      </w:r>
      <w:r>
        <w:t># as the ques says first name</w:t>
      </w:r>
    </w:p>
    <w:p w14:paraId="1ED250E1" w14:textId="437939E6" w:rsidR="00707BE7" w:rsidRDefault="00707BE7" w:rsidP="00665497">
      <w:pPr>
        <w:pStyle w:val="NoSpacing"/>
      </w:pPr>
      <w:r>
        <w:t xml:space="preserve">If first name is after </w:t>
      </w:r>
      <w:r w:rsidR="001130FE">
        <w:t xml:space="preserve">comma </w:t>
      </w:r>
      <w:r>
        <w:t xml:space="preserve">then the below code </w:t>
      </w:r>
      <w:r w:rsidR="001130FE">
        <w:t>can be</w:t>
      </w:r>
      <w:r>
        <w:t xml:space="preserve"> used:-</w:t>
      </w:r>
    </w:p>
    <w:p w14:paraId="7F5C24A0" w14:textId="77777777" w:rsidR="00806381" w:rsidRDefault="00806381" w:rsidP="00665497">
      <w:pPr>
        <w:pStyle w:val="NoSpacing"/>
      </w:pPr>
      <w:r w:rsidRPr="00806381">
        <w:t>Select Flyer_name from flyer where Flyer_name like '%, D.';</w:t>
      </w:r>
    </w:p>
    <w:p w14:paraId="120CE509" w14:textId="77777777" w:rsidR="00665497" w:rsidRDefault="00665497" w:rsidP="00EE0F6E">
      <w:pPr>
        <w:spacing w:before="0" w:line="276" w:lineRule="auto"/>
        <w:jc w:val="left"/>
        <w:rPr>
          <w:b/>
        </w:rPr>
      </w:pPr>
    </w:p>
    <w:p w14:paraId="0571DE4E" w14:textId="5F13B4D3" w:rsidR="00EE0F6E" w:rsidRPr="00665497" w:rsidRDefault="00EE0F6E" w:rsidP="00EE0F6E">
      <w:pPr>
        <w:spacing w:before="0" w:line="276" w:lineRule="auto"/>
        <w:jc w:val="left"/>
      </w:pPr>
      <w:r w:rsidRPr="00233052">
        <w:rPr>
          <w:b/>
        </w:rPr>
        <w:t>Task 3</w:t>
      </w:r>
    </w:p>
    <w:p w14:paraId="7C69FE32" w14:textId="13BB50B5" w:rsidR="00EE0F6E" w:rsidRDefault="003E57AA" w:rsidP="00EE0F6E">
      <w:pPr>
        <w:spacing w:before="0" w:line="276" w:lineRule="auto"/>
        <w:jc w:val="left"/>
      </w:pPr>
      <w:r>
        <w:t>Use the frequent flyer database.</w:t>
      </w:r>
      <w:r w:rsidR="00EE0F6E">
        <w:t xml:space="preserve">Generate a list of all flight operators, along with the number of flights </w:t>
      </w:r>
      <w:r w:rsidR="00233052">
        <w:t>of each operator, and its average miles per flight. Order the output by the average miles per flight in an descending order.</w:t>
      </w:r>
    </w:p>
    <w:p w14:paraId="0ED8AC82" w14:textId="7EB0397C" w:rsidR="007513BA" w:rsidRDefault="007513BA" w:rsidP="0017374F">
      <w:pPr>
        <w:pStyle w:val="NoSpacing"/>
      </w:pPr>
      <w:r>
        <w:t>Select flight_operator,count(*),avg(miles_per_flight) from f</w:t>
      </w:r>
      <w:r w:rsidR="00E45FD5">
        <w:t>light</w:t>
      </w:r>
    </w:p>
    <w:p w14:paraId="295EC17B" w14:textId="77777777" w:rsidR="007513BA" w:rsidRDefault="007513BA" w:rsidP="0017374F">
      <w:pPr>
        <w:pStyle w:val="NoSpacing"/>
      </w:pPr>
      <w:r>
        <w:t>group by flight_operator</w:t>
      </w:r>
    </w:p>
    <w:p w14:paraId="30D730A4" w14:textId="60881CA3" w:rsidR="00233052" w:rsidRDefault="007513BA" w:rsidP="0017374F">
      <w:pPr>
        <w:pStyle w:val="NoSpacing"/>
      </w:pPr>
      <w:r>
        <w:t xml:space="preserve">order by avg(miles_per_flight) </w:t>
      </w:r>
      <w:r w:rsidR="00877BF0">
        <w:t>desc</w:t>
      </w:r>
      <w:r>
        <w:t>;</w:t>
      </w:r>
    </w:p>
    <w:p w14:paraId="41FA74E8" w14:textId="77777777" w:rsidR="00665497" w:rsidRDefault="00665497" w:rsidP="00BA697A">
      <w:pPr>
        <w:spacing w:before="0" w:line="276" w:lineRule="auto"/>
        <w:jc w:val="left"/>
      </w:pPr>
    </w:p>
    <w:p w14:paraId="09B60CAC" w14:textId="4A7D3F84" w:rsidR="00BA697A" w:rsidRPr="00665497" w:rsidRDefault="00233052" w:rsidP="00BA697A">
      <w:pPr>
        <w:spacing w:before="0" w:line="276" w:lineRule="auto"/>
        <w:jc w:val="left"/>
      </w:pPr>
      <w:r w:rsidRPr="00233052">
        <w:rPr>
          <w:b/>
        </w:rPr>
        <w:t>Task 4</w:t>
      </w:r>
    </w:p>
    <w:p w14:paraId="3848DBD8" w14:textId="5E26C1C3" w:rsidR="00EF01DB" w:rsidRDefault="003E57AA" w:rsidP="00665497">
      <w:pPr>
        <w:spacing w:before="0" w:line="276" w:lineRule="auto"/>
        <w:jc w:val="left"/>
      </w:pPr>
      <w:r>
        <w:t>Use the frequent flyer database.</w:t>
      </w:r>
      <w:r w:rsidR="00233052">
        <w:t xml:space="preserve">Generate a list of trips (from the trip table), including the Flight_no, Flight_date, and another column which shows “expensive” when the Flight_fare is greater than 300, and shows “cheap” otherwise. </w:t>
      </w:r>
    </w:p>
    <w:p w14:paraId="3D431CC5" w14:textId="2CC5B8A2" w:rsidR="0025370D" w:rsidRDefault="00773431" w:rsidP="00665497">
      <w:pPr>
        <w:spacing w:before="0" w:line="276" w:lineRule="auto"/>
        <w:jc w:val="left"/>
      </w:pPr>
      <w:r>
        <w:t>select flight_no, flight_date, case when flight_fare &gt; 300 then 'expensive' else 'cheap' end as flight_fare_description from trip;</w:t>
      </w:r>
      <w:r w:rsidR="0025370D">
        <w:br w:type="page"/>
      </w:r>
    </w:p>
    <w:p w14:paraId="111F7127" w14:textId="780F9F24" w:rsidR="0025370D" w:rsidRPr="00143854" w:rsidRDefault="0025370D" w:rsidP="0025370D">
      <w:pPr>
        <w:spacing w:line="240" w:lineRule="auto"/>
        <w:rPr>
          <w:b/>
        </w:rPr>
      </w:pPr>
      <w:r>
        <w:rPr>
          <w:b/>
        </w:rPr>
        <w:lastRenderedPageBreak/>
        <w:t>Task</w:t>
      </w:r>
      <w:r>
        <w:rPr>
          <w:rFonts w:hint="eastAsia"/>
          <w:b/>
        </w:rPr>
        <w:t xml:space="preserve"> </w:t>
      </w:r>
      <w:r>
        <w:rPr>
          <w:b/>
        </w:rPr>
        <w:t>5</w:t>
      </w:r>
    </w:p>
    <w:p w14:paraId="7E4491D2" w14:textId="1BEAEBA2" w:rsidR="0025370D" w:rsidRDefault="0025370D" w:rsidP="0025370D">
      <w:pPr>
        <w:spacing w:before="0" w:line="276" w:lineRule="auto"/>
        <w:jc w:val="left"/>
      </w:pPr>
      <w:r>
        <w:t>Use the frequent flyer database.List the name of the flyers who ever went to Atlanta</w:t>
      </w:r>
      <w:r w:rsidR="005C6643">
        <w:t xml:space="preserve"> flight </w:t>
      </w:r>
    </w:p>
    <w:p w14:paraId="418E6665" w14:textId="77777777" w:rsidR="001130FE" w:rsidRDefault="00773431" w:rsidP="001130FE">
      <w:pPr>
        <w:pStyle w:val="NoSpacing"/>
      </w:pPr>
      <w:r>
        <w:t xml:space="preserve">select </w:t>
      </w:r>
      <w:r w:rsidR="001130FE">
        <w:t>flyer.</w:t>
      </w:r>
      <w:r>
        <w:t xml:space="preserve">flyer_name </w:t>
      </w:r>
    </w:p>
    <w:p w14:paraId="51CF94E9" w14:textId="6E6C087C" w:rsidR="00773431" w:rsidRDefault="00773431" w:rsidP="001130FE">
      <w:pPr>
        <w:pStyle w:val="NoSpacing"/>
      </w:pPr>
      <w:r>
        <w:t>from flyer, trip,fl</w:t>
      </w:r>
      <w:r w:rsidR="005C6643">
        <w:t>ight</w:t>
      </w:r>
    </w:p>
    <w:p w14:paraId="520EBB36" w14:textId="77777777" w:rsidR="001130FE" w:rsidRDefault="00773431" w:rsidP="001130FE">
      <w:pPr>
        <w:pStyle w:val="NoSpacing"/>
      </w:pPr>
      <w:r>
        <w:t>where flyer.frequent_flyer_id=</w:t>
      </w:r>
      <w:r w:rsidR="001130FE">
        <w:t xml:space="preserve"> </w:t>
      </w:r>
      <w:r>
        <w:t xml:space="preserve">trip.frequent_flyer_id </w:t>
      </w:r>
    </w:p>
    <w:p w14:paraId="23909200" w14:textId="0EFB1985" w:rsidR="00773431" w:rsidRDefault="00773431" w:rsidP="001130FE">
      <w:pPr>
        <w:pStyle w:val="NoSpacing"/>
      </w:pPr>
      <w:r>
        <w:t>and trip.flight_no = fl</w:t>
      </w:r>
      <w:r w:rsidR="005C6643">
        <w:t>ight</w:t>
      </w:r>
      <w:r>
        <w:t>.flight_no</w:t>
      </w:r>
    </w:p>
    <w:p w14:paraId="39FF68D9" w14:textId="65773DD8" w:rsidR="0025370D" w:rsidRDefault="00773431" w:rsidP="001130FE">
      <w:pPr>
        <w:pStyle w:val="NoSpacing"/>
      </w:pPr>
      <w:r>
        <w:t xml:space="preserve">and </w:t>
      </w:r>
      <w:r w:rsidR="001130FE">
        <w:t>flight.</w:t>
      </w:r>
      <w:r>
        <w:t>flight_destination = 'ATL';</w:t>
      </w:r>
    </w:p>
    <w:p w14:paraId="723D5F02" w14:textId="77777777" w:rsidR="00665497" w:rsidRDefault="00665497" w:rsidP="0025370D">
      <w:pPr>
        <w:spacing w:before="0" w:line="276" w:lineRule="auto"/>
        <w:jc w:val="left"/>
      </w:pPr>
    </w:p>
    <w:p w14:paraId="6403D2E7" w14:textId="5F4842F3" w:rsidR="0025370D" w:rsidRPr="00665497" w:rsidRDefault="0025370D" w:rsidP="0025370D">
      <w:pPr>
        <w:spacing w:before="0" w:line="276" w:lineRule="auto"/>
        <w:jc w:val="left"/>
      </w:pPr>
      <w:r w:rsidRPr="00EE0F6E">
        <w:rPr>
          <w:b/>
        </w:rPr>
        <w:t xml:space="preserve">Task </w:t>
      </w:r>
      <w:r>
        <w:rPr>
          <w:b/>
        </w:rPr>
        <w:t>6</w:t>
      </w:r>
    </w:p>
    <w:p w14:paraId="01BEC7C1" w14:textId="1E5E68FD" w:rsidR="0025370D" w:rsidRDefault="0025370D" w:rsidP="0025370D">
      <w:pPr>
        <w:spacing w:before="0" w:line="276" w:lineRule="auto"/>
        <w:jc w:val="left"/>
      </w:pPr>
      <w:r>
        <w:t>Use the frequent flyer database.Generate the Frequent_Flyer_ID of the flyers who took First class flights at least 2 times.</w:t>
      </w:r>
    </w:p>
    <w:p w14:paraId="4A6E8E2E" w14:textId="77777777" w:rsidR="00B3663D" w:rsidRPr="00B3663D" w:rsidRDefault="00B3663D" w:rsidP="00B3663D">
      <w:pPr>
        <w:pStyle w:val="NoSpacing"/>
      </w:pPr>
      <w:r w:rsidRPr="00B3663D">
        <w:t>select frequent_flyer_id, count(*) from trip</w:t>
      </w:r>
    </w:p>
    <w:p w14:paraId="0E51554D" w14:textId="77777777" w:rsidR="00B3663D" w:rsidRPr="00B3663D" w:rsidRDefault="00B3663D" w:rsidP="00B3663D">
      <w:pPr>
        <w:pStyle w:val="NoSpacing"/>
      </w:pPr>
      <w:r w:rsidRPr="00B3663D">
        <w:t>where flight_seating = 'First'</w:t>
      </w:r>
    </w:p>
    <w:p w14:paraId="61423599" w14:textId="77777777" w:rsidR="00B3663D" w:rsidRPr="00B3663D" w:rsidRDefault="00B3663D" w:rsidP="00B3663D">
      <w:pPr>
        <w:pStyle w:val="NoSpacing"/>
      </w:pPr>
      <w:r w:rsidRPr="00B3663D">
        <w:t>group by frequent_flyer_id</w:t>
      </w:r>
    </w:p>
    <w:p w14:paraId="6BC9CBC0" w14:textId="3772BDCC" w:rsidR="00426C9F" w:rsidRDefault="00B3663D" w:rsidP="00B3663D">
      <w:pPr>
        <w:pStyle w:val="NoSpacing"/>
      </w:pPr>
      <w:r w:rsidRPr="00B3663D">
        <w:t>having count(*) &gt;= 2;</w:t>
      </w:r>
    </w:p>
    <w:p w14:paraId="47E80E81" w14:textId="2C814B13" w:rsidR="00665497" w:rsidRDefault="00665497" w:rsidP="00B3663D">
      <w:pPr>
        <w:pStyle w:val="NoSpacing"/>
      </w:pPr>
    </w:p>
    <w:p w14:paraId="7729D411" w14:textId="77777777" w:rsidR="00665497" w:rsidRDefault="00665497" w:rsidP="00B3663D">
      <w:pPr>
        <w:pStyle w:val="NoSpacing"/>
      </w:pPr>
    </w:p>
    <w:p w14:paraId="01ABCECD" w14:textId="5B12D480" w:rsidR="0025370D" w:rsidRPr="00233052" w:rsidRDefault="0025370D" w:rsidP="00665497">
      <w:pPr>
        <w:pStyle w:val="NoSpacing"/>
        <w:rPr>
          <w:b/>
        </w:rPr>
      </w:pPr>
      <w:r w:rsidRPr="00233052">
        <w:rPr>
          <w:b/>
        </w:rPr>
        <w:t xml:space="preserve">Task </w:t>
      </w:r>
      <w:r>
        <w:rPr>
          <w:b/>
        </w:rPr>
        <w:t>7</w:t>
      </w:r>
    </w:p>
    <w:p w14:paraId="37294073" w14:textId="26EE8229" w:rsidR="0025370D" w:rsidRDefault="0025370D" w:rsidP="0025370D">
      <w:pPr>
        <w:spacing w:before="0" w:line="276" w:lineRule="auto"/>
        <w:jc w:val="left"/>
      </w:pPr>
      <w:r>
        <w:t>Use the frequent flyer database.What is the most visited flight destination?</w:t>
      </w:r>
    </w:p>
    <w:p w14:paraId="158A97F1" w14:textId="63444BE3" w:rsidR="006E7C97" w:rsidRDefault="006E7C97" w:rsidP="006E7C97">
      <w:pPr>
        <w:pStyle w:val="NoSpacing"/>
      </w:pPr>
      <w:r>
        <w:t>select flight_destination, count(*) from flight</w:t>
      </w:r>
    </w:p>
    <w:p w14:paraId="00F3C249" w14:textId="709EBC0B" w:rsidR="006E7C97" w:rsidRDefault="006E7C97" w:rsidP="006E7C97">
      <w:pPr>
        <w:pStyle w:val="NoSpacing"/>
      </w:pPr>
      <w:r>
        <w:t>group by flight_destination</w:t>
      </w:r>
    </w:p>
    <w:p w14:paraId="227113CF" w14:textId="77777777" w:rsidR="006E7C97" w:rsidRDefault="006E7C97" w:rsidP="006E7C97">
      <w:pPr>
        <w:pStyle w:val="NoSpacing"/>
      </w:pPr>
      <w:r>
        <w:t>order by count(*) desc</w:t>
      </w:r>
    </w:p>
    <w:p w14:paraId="27092B92" w14:textId="77777777" w:rsidR="00426C9F" w:rsidRDefault="006E7C97" w:rsidP="006E7C97">
      <w:pPr>
        <w:pStyle w:val="NoSpacing"/>
      </w:pPr>
      <w:r>
        <w:t>limit 1;</w:t>
      </w:r>
      <w:r w:rsidR="00426C9F">
        <w:t xml:space="preserve">     </w:t>
      </w:r>
    </w:p>
    <w:p w14:paraId="3F5ACB38" w14:textId="1BB26CEB" w:rsidR="000D11CD" w:rsidRDefault="00426C9F" w:rsidP="006E7C97">
      <w:pPr>
        <w:pStyle w:val="NoSpacing"/>
      </w:pPr>
      <w:bookmarkStart w:id="1" w:name="_Hlk54458558"/>
      <w:r>
        <w:t># as per data since there are 2 destinations which are most popular, so we can also use limit 2 if required</w:t>
      </w:r>
      <w:bookmarkEnd w:id="1"/>
      <w:r w:rsidR="000D11CD">
        <w:br w:type="page"/>
      </w:r>
    </w:p>
    <w:p w14:paraId="5580B63A" w14:textId="731F0775" w:rsidR="000D11CD" w:rsidRPr="000D11CD" w:rsidRDefault="000D11CD" w:rsidP="0025370D">
      <w:pPr>
        <w:spacing w:before="0" w:line="276" w:lineRule="auto"/>
        <w:jc w:val="left"/>
        <w:rPr>
          <w:b/>
          <w:bCs/>
        </w:rPr>
      </w:pPr>
      <w:r w:rsidRPr="000D11CD">
        <w:rPr>
          <w:b/>
          <w:bCs/>
        </w:rPr>
        <w:lastRenderedPageBreak/>
        <w:t>Task 8</w:t>
      </w:r>
    </w:p>
    <w:p w14:paraId="54886527" w14:textId="270426FA" w:rsidR="000D11CD" w:rsidRDefault="000D11CD" w:rsidP="0025370D">
      <w:pPr>
        <w:spacing w:before="0" w:line="276" w:lineRule="auto"/>
        <w:jc w:val="left"/>
      </w:pPr>
      <w:r>
        <w:t>Use the book loan dataset.E</w:t>
      </w:r>
      <w:r w:rsidRPr="000D11CD">
        <w:t>xtract the most popular author in the university (borrowed the most of the times)</w:t>
      </w:r>
    </w:p>
    <w:p w14:paraId="47C49ACD" w14:textId="77777777" w:rsidR="00AE6B9F" w:rsidRDefault="00AE6B9F" w:rsidP="00AE6B9F">
      <w:pPr>
        <w:pStyle w:val="NoSpacing"/>
      </w:pPr>
      <w:r>
        <w:t>select Book.Book_First_Author, count(*)</w:t>
      </w:r>
    </w:p>
    <w:p w14:paraId="5C738D74" w14:textId="23AE422B" w:rsidR="00AE6B9F" w:rsidRDefault="00AE6B9F" w:rsidP="00AE6B9F">
      <w:pPr>
        <w:pStyle w:val="NoSpacing"/>
      </w:pPr>
      <w:r>
        <w:t>from loan,copy,book</w:t>
      </w:r>
    </w:p>
    <w:p w14:paraId="0DE76EA6" w14:textId="58E1CF86" w:rsidR="00AE6B9F" w:rsidRDefault="00492D4B" w:rsidP="00AE6B9F">
      <w:pPr>
        <w:pStyle w:val="NoSpacing"/>
      </w:pPr>
      <w:r>
        <w:t xml:space="preserve">where </w:t>
      </w:r>
      <w:r w:rsidR="00AE6B9F">
        <w:t>loan.Book_Call_No=copy.Book_Call_No</w:t>
      </w:r>
    </w:p>
    <w:p w14:paraId="028C8656" w14:textId="77777777" w:rsidR="00AE6B9F" w:rsidRDefault="00AE6B9F" w:rsidP="00AE6B9F">
      <w:pPr>
        <w:pStyle w:val="NoSpacing"/>
      </w:pPr>
      <w:r>
        <w:t>and copy.Book_ISBN=book.Book_ISBN</w:t>
      </w:r>
    </w:p>
    <w:p w14:paraId="640A5546" w14:textId="1EC5BC65" w:rsidR="00AE6B9F" w:rsidRDefault="00AE6B9F" w:rsidP="00AE6B9F">
      <w:pPr>
        <w:pStyle w:val="NoSpacing"/>
      </w:pPr>
      <w:r>
        <w:t xml:space="preserve">group by </w:t>
      </w:r>
      <w:r w:rsidR="00294093">
        <w:t>Book.B</w:t>
      </w:r>
      <w:r>
        <w:t>ook_first_author</w:t>
      </w:r>
    </w:p>
    <w:p w14:paraId="7B765BEF" w14:textId="77777777" w:rsidR="00AE6B9F" w:rsidRDefault="00AE6B9F" w:rsidP="00AE6B9F">
      <w:pPr>
        <w:pStyle w:val="NoSpacing"/>
      </w:pPr>
      <w:r>
        <w:t>order by count(*) desc</w:t>
      </w:r>
    </w:p>
    <w:p w14:paraId="0B04BF02" w14:textId="77777777" w:rsidR="00426C9F" w:rsidRDefault="00AE6B9F" w:rsidP="00AE6B9F">
      <w:pPr>
        <w:pStyle w:val="NoSpacing"/>
      </w:pPr>
      <w:r>
        <w:t>limit 1;</w:t>
      </w:r>
    </w:p>
    <w:p w14:paraId="14C640EE" w14:textId="14B59FD0" w:rsidR="00665497" w:rsidRDefault="00426C9F" w:rsidP="00665497">
      <w:pPr>
        <w:pStyle w:val="NoSpacing"/>
      </w:pPr>
      <w:r>
        <w:t xml:space="preserve"># as per data since there are 2 book authors which are most popular, so we can also use limit 2 if required </w:t>
      </w:r>
    </w:p>
    <w:p w14:paraId="16C0AEA1" w14:textId="78F81593" w:rsidR="00665497" w:rsidRDefault="00665497" w:rsidP="00665497">
      <w:pPr>
        <w:pStyle w:val="NoSpacing"/>
      </w:pPr>
    </w:p>
    <w:p w14:paraId="6060A65B" w14:textId="77777777" w:rsidR="00665497" w:rsidRDefault="00665497" w:rsidP="00665497">
      <w:pPr>
        <w:pStyle w:val="NoSpacing"/>
      </w:pPr>
    </w:p>
    <w:p w14:paraId="28745EF6" w14:textId="76DAD7EF" w:rsidR="000D11CD" w:rsidRPr="00665497" w:rsidRDefault="000D11CD" w:rsidP="00665497">
      <w:pPr>
        <w:pStyle w:val="NoSpacing"/>
      </w:pPr>
      <w:r w:rsidRPr="000D11CD">
        <w:rPr>
          <w:b/>
          <w:bCs/>
        </w:rPr>
        <w:t>Task 9</w:t>
      </w:r>
    </w:p>
    <w:p w14:paraId="303D42B5" w14:textId="6558149E" w:rsidR="000D11CD" w:rsidRDefault="000D11CD" w:rsidP="000D11CD">
      <w:pPr>
        <w:spacing w:before="0" w:line="276" w:lineRule="auto"/>
        <w:jc w:val="left"/>
      </w:pPr>
      <w:r>
        <w:t>Use the book loan dataset.W</w:t>
      </w:r>
      <w:r w:rsidRPr="000D11CD">
        <w:t>e have two chemistry books</w:t>
      </w:r>
      <w:r>
        <w:t xml:space="preserve"> in the library</w:t>
      </w:r>
      <w:r w:rsidRPr="000D11CD">
        <w:t xml:space="preserve">, </w:t>
      </w:r>
      <w:r>
        <w:t>show</w:t>
      </w:r>
      <w:r w:rsidRPr="000D11CD">
        <w:t xml:space="preserve"> the one with more popularity (borrowed by more students)</w:t>
      </w:r>
      <w:r>
        <w:t>.</w:t>
      </w:r>
    </w:p>
    <w:p w14:paraId="21BF1679" w14:textId="77777777" w:rsidR="00AE6B9F" w:rsidRPr="00AE6B9F" w:rsidRDefault="00AE6B9F" w:rsidP="00BD34E2">
      <w:pPr>
        <w:pStyle w:val="NoSpacing"/>
      </w:pPr>
      <w:r w:rsidRPr="00AE6B9F">
        <w:t>Select copy.Book_ISBN, count(*) from loan, copy, book</w:t>
      </w:r>
    </w:p>
    <w:p w14:paraId="3ACDEDE2" w14:textId="77777777" w:rsidR="00AE6B9F" w:rsidRPr="00AE6B9F" w:rsidRDefault="00AE6B9F" w:rsidP="00BD34E2">
      <w:pPr>
        <w:pStyle w:val="NoSpacing"/>
      </w:pPr>
      <w:r w:rsidRPr="00AE6B9F">
        <w:t>where loan.book_call_no = copy.book_call_no</w:t>
      </w:r>
    </w:p>
    <w:p w14:paraId="092BCD59" w14:textId="77777777" w:rsidR="00AE6B9F" w:rsidRPr="00AE6B9F" w:rsidRDefault="00AE6B9F" w:rsidP="00BD34E2">
      <w:pPr>
        <w:pStyle w:val="NoSpacing"/>
      </w:pPr>
      <w:r w:rsidRPr="00AE6B9F">
        <w:t>and copy.book_isbn = book.book_isbn</w:t>
      </w:r>
    </w:p>
    <w:p w14:paraId="7071856D" w14:textId="77777777" w:rsidR="00AE6B9F" w:rsidRPr="00AE6B9F" w:rsidRDefault="00AE6B9F" w:rsidP="00BD34E2">
      <w:pPr>
        <w:pStyle w:val="NoSpacing"/>
      </w:pPr>
      <w:r w:rsidRPr="00AE6B9F">
        <w:t>and book.Book_Title = "Basic Chemistry"</w:t>
      </w:r>
    </w:p>
    <w:p w14:paraId="4E18AC58" w14:textId="77777777" w:rsidR="00AE6B9F" w:rsidRPr="00AE6B9F" w:rsidRDefault="00AE6B9F" w:rsidP="00BD34E2">
      <w:pPr>
        <w:pStyle w:val="NoSpacing"/>
      </w:pPr>
      <w:r w:rsidRPr="00AE6B9F">
        <w:t>group by copy.Book_ISBN</w:t>
      </w:r>
    </w:p>
    <w:p w14:paraId="23988EA7" w14:textId="77777777" w:rsidR="00AE6B9F" w:rsidRPr="00AE6B9F" w:rsidRDefault="00AE6B9F" w:rsidP="00BD34E2">
      <w:pPr>
        <w:pStyle w:val="NoSpacing"/>
      </w:pPr>
      <w:r w:rsidRPr="00AE6B9F">
        <w:t>order by count(*) desc</w:t>
      </w:r>
    </w:p>
    <w:p w14:paraId="11A8E0AF" w14:textId="77777777" w:rsidR="00665497" w:rsidRDefault="00AE6B9F" w:rsidP="00665497">
      <w:pPr>
        <w:pStyle w:val="NoSpacing"/>
      </w:pPr>
      <w:r w:rsidRPr="00AE6B9F">
        <w:t>limit 1;</w:t>
      </w:r>
    </w:p>
    <w:p w14:paraId="6916CBE0" w14:textId="77777777" w:rsidR="00665497" w:rsidRDefault="00665497" w:rsidP="00665497">
      <w:pPr>
        <w:pStyle w:val="NoSpacing"/>
      </w:pPr>
    </w:p>
    <w:p w14:paraId="32F8D2FE" w14:textId="16C044A9" w:rsidR="000D11CD" w:rsidRPr="00665497" w:rsidRDefault="000D11CD" w:rsidP="00665497">
      <w:pPr>
        <w:pStyle w:val="NoSpacing"/>
      </w:pPr>
      <w:r w:rsidRPr="000D11CD">
        <w:rPr>
          <w:b/>
          <w:bCs/>
        </w:rPr>
        <w:t>Task 10</w:t>
      </w:r>
    </w:p>
    <w:p w14:paraId="39815B38" w14:textId="7F1BDC64" w:rsidR="000D11CD" w:rsidRDefault="000D11CD" w:rsidP="00665497">
      <w:pPr>
        <w:spacing w:before="0" w:line="276" w:lineRule="auto"/>
        <w:jc w:val="left"/>
      </w:pPr>
      <w:r>
        <w:t>Use the book loan dataset.C</w:t>
      </w:r>
      <w:r w:rsidRPr="000D11CD">
        <w:t>alculate the average numbers of books borrowed by each student.</w:t>
      </w:r>
    </w:p>
    <w:p w14:paraId="42F4ED76" w14:textId="77777777" w:rsidR="00067BDF" w:rsidRDefault="00067BDF" w:rsidP="00067BDF">
      <w:pPr>
        <w:pStyle w:val="NoSpacing"/>
      </w:pPr>
      <w:r>
        <w:t>Select count(*)/count(distinct stu_id) as Average_book_per_student</w:t>
      </w:r>
    </w:p>
    <w:p w14:paraId="558BEED1" w14:textId="4946AAD9" w:rsidR="00A57E35" w:rsidRDefault="00067BDF" w:rsidP="00067BDF">
      <w:pPr>
        <w:pStyle w:val="NoSpacing"/>
      </w:pPr>
      <w:r>
        <w:t>from loan;</w:t>
      </w:r>
    </w:p>
    <w:sectPr w:rsidR="00A57E35" w:rsidSect="00146CD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24D72" w14:textId="77777777" w:rsidR="00C24B9A" w:rsidRDefault="00C24B9A" w:rsidP="00E26675">
      <w:pPr>
        <w:spacing w:before="0" w:after="0" w:line="240" w:lineRule="auto"/>
      </w:pPr>
      <w:r>
        <w:separator/>
      </w:r>
    </w:p>
  </w:endnote>
  <w:endnote w:type="continuationSeparator" w:id="0">
    <w:p w14:paraId="425DF873" w14:textId="77777777" w:rsidR="00C24B9A" w:rsidRDefault="00C24B9A" w:rsidP="00E266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DE5578" w14:textId="77777777" w:rsidR="00C24B9A" w:rsidRDefault="00C24B9A" w:rsidP="00E26675">
      <w:pPr>
        <w:spacing w:before="0" w:after="0" w:line="240" w:lineRule="auto"/>
      </w:pPr>
      <w:r>
        <w:separator/>
      </w:r>
    </w:p>
  </w:footnote>
  <w:footnote w:type="continuationSeparator" w:id="0">
    <w:p w14:paraId="79214A6F" w14:textId="77777777" w:rsidR="00C24B9A" w:rsidRDefault="00C24B9A" w:rsidP="00E266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54308"/>
    <w:multiLevelType w:val="hybridMultilevel"/>
    <w:tmpl w:val="7F3A78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CDF2D35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3" w15:restartNumberingAfterBreak="0">
    <w:nsid w:val="4868077F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4" w15:restartNumberingAfterBreak="0">
    <w:nsid w:val="65BF1444"/>
    <w:multiLevelType w:val="hybridMultilevel"/>
    <w:tmpl w:val="527CDAD6"/>
    <w:lvl w:ilvl="0" w:tplc="EBACB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0"/>
  </w:num>
  <w:num w:numId="9">
    <w:abstractNumId w:val="4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NDUwMrQ0NjEzMLZQ0lEKTi0uzszPAykwMqsFAFW5sAstAAAA"/>
  </w:docVars>
  <w:rsids>
    <w:rsidRoot w:val="005D1767"/>
    <w:rsid w:val="000425A1"/>
    <w:rsid w:val="00046BFD"/>
    <w:rsid w:val="00051584"/>
    <w:rsid w:val="00067BDF"/>
    <w:rsid w:val="00081E16"/>
    <w:rsid w:val="00083613"/>
    <w:rsid w:val="000A3052"/>
    <w:rsid w:val="000A39D7"/>
    <w:rsid w:val="000D11CD"/>
    <w:rsid w:val="000E2E1F"/>
    <w:rsid w:val="000E476C"/>
    <w:rsid w:val="001130FE"/>
    <w:rsid w:val="00121B17"/>
    <w:rsid w:val="00143854"/>
    <w:rsid w:val="00144468"/>
    <w:rsid w:val="00146CDC"/>
    <w:rsid w:val="00162231"/>
    <w:rsid w:val="0017374F"/>
    <w:rsid w:val="001774B0"/>
    <w:rsid w:val="001971F1"/>
    <w:rsid w:val="001A017C"/>
    <w:rsid w:val="001A5DB6"/>
    <w:rsid w:val="001B554D"/>
    <w:rsid w:val="001C0199"/>
    <w:rsid w:val="001D1001"/>
    <w:rsid w:val="001E2B28"/>
    <w:rsid w:val="00215AAA"/>
    <w:rsid w:val="00223CC5"/>
    <w:rsid w:val="00233052"/>
    <w:rsid w:val="0025370D"/>
    <w:rsid w:val="00294093"/>
    <w:rsid w:val="002C4DF0"/>
    <w:rsid w:val="002D20C6"/>
    <w:rsid w:val="002D64D5"/>
    <w:rsid w:val="002E498F"/>
    <w:rsid w:val="002F0925"/>
    <w:rsid w:val="00317221"/>
    <w:rsid w:val="00326A96"/>
    <w:rsid w:val="00343322"/>
    <w:rsid w:val="003521E6"/>
    <w:rsid w:val="003618D6"/>
    <w:rsid w:val="00374D1B"/>
    <w:rsid w:val="003847DF"/>
    <w:rsid w:val="00386447"/>
    <w:rsid w:val="003B68F9"/>
    <w:rsid w:val="003C66AD"/>
    <w:rsid w:val="003E57AA"/>
    <w:rsid w:val="00422128"/>
    <w:rsid w:val="004258AD"/>
    <w:rsid w:val="00426C9F"/>
    <w:rsid w:val="00466577"/>
    <w:rsid w:val="0046788C"/>
    <w:rsid w:val="00485314"/>
    <w:rsid w:val="00492D4B"/>
    <w:rsid w:val="004A2069"/>
    <w:rsid w:val="004A6428"/>
    <w:rsid w:val="004C359D"/>
    <w:rsid w:val="004D0764"/>
    <w:rsid w:val="004E0ED9"/>
    <w:rsid w:val="004E4088"/>
    <w:rsid w:val="00512396"/>
    <w:rsid w:val="00512503"/>
    <w:rsid w:val="005269FF"/>
    <w:rsid w:val="0053292F"/>
    <w:rsid w:val="005B1E08"/>
    <w:rsid w:val="005C6643"/>
    <w:rsid w:val="005D1767"/>
    <w:rsid w:val="005D1D48"/>
    <w:rsid w:val="00627793"/>
    <w:rsid w:val="00645C39"/>
    <w:rsid w:val="00647B36"/>
    <w:rsid w:val="00665497"/>
    <w:rsid w:val="006A7BB6"/>
    <w:rsid w:val="006C1FA9"/>
    <w:rsid w:val="006D2ED0"/>
    <w:rsid w:val="006E5A68"/>
    <w:rsid w:val="006E7C97"/>
    <w:rsid w:val="00707BE7"/>
    <w:rsid w:val="007334C1"/>
    <w:rsid w:val="007513BA"/>
    <w:rsid w:val="007614F9"/>
    <w:rsid w:val="00773431"/>
    <w:rsid w:val="007B44DB"/>
    <w:rsid w:val="007E2164"/>
    <w:rsid w:val="00804B0A"/>
    <w:rsid w:val="00806381"/>
    <w:rsid w:val="008372C1"/>
    <w:rsid w:val="008674FB"/>
    <w:rsid w:val="00877BF0"/>
    <w:rsid w:val="0088284E"/>
    <w:rsid w:val="00887ACF"/>
    <w:rsid w:val="008B7E76"/>
    <w:rsid w:val="008C6D3C"/>
    <w:rsid w:val="00905A1F"/>
    <w:rsid w:val="00910F91"/>
    <w:rsid w:val="00930D8A"/>
    <w:rsid w:val="00965FDE"/>
    <w:rsid w:val="009731AD"/>
    <w:rsid w:val="00977501"/>
    <w:rsid w:val="00985D84"/>
    <w:rsid w:val="00A021B9"/>
    <w:rsid w:val="00A31222"/>
    <w:rsid w:val="00A313CF"/>
    <w:rsid w:val="00A5044B"/>
    <w:rsid w:val="00A54F02"/>
    <w:rsid w:val="00A57E35"/>
    <w:rsid w:val="00A75133"/>
    <w:rsid w:val="00A9379C"/>
    <w:rsid w:val="00A978FA"/>
    <w:rsid w:val="00AA08F0"/>
    <w:rsid w:val="00AB5757"/>
    <w:rsid w:val="00AE5663"/>
    <w:rsid w:val="00AE6B9F"/>
    <w:rsid w:val="00B02EA6"/>
    <w:rsid w:val="00B3663D"/>
    <w:rsid w:val="00B36B93"/>
    <w:rsid w:val="00B5265D"/>
    <w:rsid w:val="00B52B5A"/>
    <w:rsid w:val="00B66EC3"/>
    <w:rsid w:val="00B95F5C"/>
    <w:rsid w:val="00BA697A"/>
    <w:rsid w:val="00BA6F99"/>
    <w:rsid w:val="00BC1210"/>
    <w:rsid w:val="00BD34E2"/>
    <w:rsid w:val="00BE3640"/>
    <w:rsid w:val="00C24B9A"/>
    <w:rsid w:val="00C9577D"/>
    <w:rsid w:val="00CE00B2"/>
    <w:rsid w:val="00D22413"/>
    <w:rsid w:val="00D23E0F"/>
    <w:rsid w:val="00D364A6"/>
    <w:rsid w:val="00D4133A"/>
    <w:rsid w:val="00DA5744"/>
    <w:rsid w:val="00DD1A36"/>
    <w:rsid w:val="00DD2A58"/>
    <w:rsid w:val="00E10E66"/>
    <w:rsid w:val="00E1725F"/>
    <w:rsid w:val="00E26675"/>
    <w:rsid w:val="00E45FD5"/>
    <w:rsid w:val="00E50897"/>
    <w:rsid w:val="00E54ABE"/>
    <w:rsid w:val="00E57C72"/>
    <w:rsid w:val="00EA12C6"/>
    <w:rsid w:val="00EE0F6E"/>
    <w:rsid w:val="00EE1EE4"/>
    <w:rsid w:val="00EF01DB"/>
    <w:rsid w:val="00F06B3D"/>
    <w:rsid w:val="00F1149A"/>
    <w:rsid w:val="00F21E75"/>
    <w:rsid w:val="00F81E1F"/>
    <w:rsid w:val="00FF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01C908"/>
  <w15:docId w15:val="{22A42DF1-9642-458E-B9C3-6FE47439C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rsid w:val="001774B0"/>
    <w:pPr>
      <w:ind w:firstLineChars="200" w:firstLine="420"/>
    </w:p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2C6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C6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667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6675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6675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6675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59"/>
    <w:rsid w:val="006A7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31722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1438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6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tu</dc:creator>
  <cp:lastModifiedBy>Piyush Raj</cp:lastModifiedBy>
  <cp:revision>3</cp:revision>
  <cp:lastPrinted>2017-10-17T16:51:00Z</cp:lastPrinted>
  <dcterms:created xsi:type="dcterms:W3CDTF">2020-11-23T07:21:00Z</dcterms:created>
  <dcterms:modified xsi:type="dcterms:W3CDTF">2020-11-23T07:22:00Z</dcterms:modified>
</cp:coreProperties>
</file>